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F993A" w14:textId="77777777" w:rsidR="001054F0" w:rsidRPr="001054F0" w:rsidRDefault="001054F0" w:rsidP="001054F0">
      <w:pPr>
        <w:rPr>
          <w:rFonts w:ascii="Arial" w:eastAsia="Times New Roman" w:hAnsi="Arial" w:cs="Arial"/>
          <w:color w:val="000000"/>
          <w:lang w:eastAsia="en-IN"/>
        </w:rPr>
      </w:pPr>
      <w:r w:rsidRPr="001054F0">
        <w:rPr>
          <w:rFonts w:ascii="Arial" w:eastAsia="Times New Roman" w:hAnsi="Arial" w:cs="Arial"/>
          <w:color w:val="000000"/>
          <w:lang w:eastAsia="en-IN"/>
        </w:rPr>
        <w:t>Dear Hiring Manager, Mercedes,</w:t>
      </w:r>
    </w:p>
    <w:p w14:paraId="5F1604B5" w14:textId="77777777" w:rsidR="001054F0" w:rsidRPr="001054F0" w:rsidRDefault="001054F0" w:rsidP="001054F0">
      <w:pPr>
        <w:rPr>
          <w:rFonts w:ascii="Arial" w:eastAsia="Times New Roman" w:hAnsi="Arial" w:cs="Arial"/>
          <w:color w:val="000000"/>
          <w:lang w:eastAsia="en-IN"/>
        </w:rPr>
      </w:pPr>
      <w:r w:rsidRPr="001054F0">
        <w:rPr>
          <w:rFonts w:ascii="Arial" w:eastAsia="Times New Roman" w:hAnsi="Arial" w:cs="Arial"/>
          <w:color w:val="000000"/>
          <w:lang w:eastAsia="en-IN"/>
        </w:rPr>
        <w:t>I was hoping Mercedes would soon post a job opening related to their work on autonomous driving (ADAS). When I saw the job posting, I knew I had to apply for it!</w:t>
      </w:r>
    </w:p>
    <w:p w14:paraId="6ABF8E42" w14:textId="16D0BC4B" w:rsidR="001054F0" w:rsidRPr="001054F0" w:rsidRDefault="001054F0" w:rsidP="001054F0">
      <w:pPr>
        <w:rPr>
          <w:rFonts w:ascii="Arial" w:eastAsia="Times New Roman" w:hAnsi="Arial" w:cs="Arial"/>
          <w:color w:val="000000"/>
          <w:lang w:eastAsia="en-IN"/>
        </w:rPr>
      </w:pPr>
      <w:r w:rsidRPr="001054F0">
        <w:rPr>
          <w:rFonts w:ascii="Arial" w:eastAsia="Times New Roman" w:hAnsi="Arial" w:cs="Arial"/>
          <w:color w:val="000000"/>
          <w:lang w:eastAsia="en-IN"/>
        </w:rPr>
        <w:t>Although Tesla was the company that first got me excited about the autonomous driving field, I felt I didn</w:t>
      </w:r>
      <w:r w:rsidR="008C404E">
        <w:rPr>
          <w:rFonts w:ascii="Arial" w:eastAsia="Times New Roman" w:hAnsi="Arial" w:cs="Arial"/>
          <w:color w:val="000000"/>
          <w:lang w:eastAsia="en-IN"/>
        </w:rPr>
        <w:t>’</w:t>
      </w:r>
      <w:r w:rsidRPr="001054F0">
        <w:rPr>
          <w:rFonts w:ascii="Arial" w:eastAsia="Times New Roman" w:hAnsi="Arial" w:cs="Arial"/>
          <w:color w:val="000000"/>
          <w:lang w:eastAsia="en-IN"/>
        </w:rPr>
        <w:t>t want to join an already built infrastructure but wanted to build something ground up! The topmost company that came to my mind was, indeed, Mercedes. The Engineers and Designers at Mercedes inspire me with how well-polished all of their work is! Everything is done for a reason! Mercedes</w:t>
      </w:r>
      <w:r w:rsidR="008C404E">
        <w:rPr>
          <w:rFonts w:ascii="Arial" w:eastAsia="Times New Roman" w:hAnsi="Arial" w:cs="Arial"/>
          <w:color w:val="000000"/>
          <w:lang w:eastAsia="en-IN"/>
        </w:rPr>
        <w:t>’</w:t>
      </w:r>
      <w:r w:rsidRPr="001054F0">
        <w:rPr>
          <w:rFonts w:ascii="Arial" w:eastAsia="Times New Roman" w:hAnsi="Arial" w:cs="Arial"/>
          <w:color w:val="000000"/>
          <w:lang w:eastAsia="en-IN"/>
        </w:rPr>
        <w:t>s values of an open feedback culture and collaborative environment are a plus!</w:t>
      </w:r>
    </w:p>
    <w:p w14:paraId="51C17981" w14:textId="77777777" w:rsidR="001054F0" w:rsidRPr="001054F0" w:rsidRDefault="001054F0" w:rsidP="001054F0">
      <w:pPr>
        <w:rPr>
          <w:rFonts w:ascii="Arial" w:eastAsia="Times New Roman" w:hAnsi="Arial" w:cs="Arial"/>
          <w:color w:val="000000"/>
          <w:lang w:eastAsia="en-IN"/>
        </w:rPr>
      </w:pPr>
    </w:p>
    <w:p w14:paraId="065F298D" w14:textId="6F7BF9F5" w:rsidR="001054F0" w:rsidRPr="001054F0" w:rsidRDefault="001054F0" w:rsidP="001054F0">
      <w:pPr>
        <w:rPr>
          <w:rFonts w:ascii="Arial" w:eastAsia="Times New Roman" w:hAnsi="Arial" w:cs="Arial"/>
          <w:color w:val="000000"/>
          <w:lang w:eastAsia="en-IN"/>
        </w:rPr>
      </w:pPr>
      <w:r w:rsidRPr="001054F0">
        <w:rPr>
          <w:rFonts w:ascii="Arial" w:eastAsia="Times New Roman" w:hAnsi="Arial" w:cs="Arial"/>
          <w:color w:val="000000"/>
          <w:lang w:eastAsia="en-IN"/>
        </w:rPr>
        <w:t xml:space="preserve">One of my motivations for pursuing </w:t>
      </w:r>
      <w:r w:rsidR="008C404E">
        <w:rPr>
          <w:rFonts w:ascii="Arial" w:eastAsia="Times New Roman" w:hAnsi="Arial" w:cs="Arial"/>
          <w:color w:val="000000"/>
          <w:lang w:eastAsia="en-IN"/>
        </w:rPr>
        <w:t xml:space="preserve">a </w:t>
      </w:r>
      <w:r w:rsidRPr="001054F0">
        <w:rPr>
          <w:rFonts w:ascii="Arial" w:eastAsia="Times New Roman" w:hAnsi="Arial" w:cs="Arial"/>
          <w:color w:val="000000"/>
          <w:lang w:eastAsia="en-IN"/>
        </w:rPr>
        <w:t>master</w:t>
      </w:r>
      <w:r w:rsidR="008C404E">
        <w:rPr>
          <w:rFonts w:ascii="Arial" w:eastAsia="Times New Roman" w:hAnsi="Arial" w:cs="Arial"/>
          <w:color w:val="000000"/>
          <w:lang w:eastAsia="en-IN"/>
        </w:rPr>
        <w:t>’</w:t>
      </w:r>
      <w:r w:rsidRPr="001054F0">
        <w:rPr>
          <w:rFonts w:ascii="Arial" w:eastAsia="Times New Roman" w:hAnsi="Arial" w:cs="Arial"/>
          <w:color w:val="000000"/>
          <w:lang w:eastAsia="en-IN"/>
        </w:rPr>
        <w:t xml:space="preserve">s was to get into Computer Vision and Autonomous Driving. I used to follow its latest innovations, be it by Tesla or, recently, Lucid. As part of my Masters at UCSD, I took an in-depth Computer Vision course where I learned a lot about the logic behind </w:t>
      </w:r>
      <w:r w:rsidR="008C404E">
        <w:rPr>
          <w:rFonts w:ascii="Arial" w:eastAsia="Times New Roman" w:hAnsi="Arial" w:cs="Arial"/>
          <w:color w:val="000000"/>
          <w:lang w:eastAsia="en-IN"/>
        </w:rPr>
        <w:t xml:space="preserve">the </w:t>
      </w:r>
      <w:r w:rsidRPr="001054F0">
        <w:rPr>
          <w:rFonts w:ascii="Arial" w:eastAsia="Times New Roman" w:hAnsi="Arial" w:cs="Arial"/>
          <w:color w:val="000000"/>
          <w:lang w:eastAsia="en-IN"/>
        </w:rPr>
        <w:t>basics of Computer vision</w:t>
      </w:r>
      <w:r w:rsidR="008C404E">
        <w:rPr>
          <w:rFonts w:ascii="Arial" w:eastAsia="Times New Roman" w:hAnsi="Arial" w:cs="Arial"/>
          <w:color w:val="000000"/>
          <w:lang w:eastAsia="en-IN"/>
        </w:rPr>
        <w:t xml:space="preserve"> and built existing algorithms such as 3D reconstruction from scratch</w:t>
      </w:r>
      <w:r w:rsidRPr="001054F0">
        <w:rPr>
          <w:rFonts w:ascii="Arial" w:eastAsia="Times New Roman" w:hAnsi="Arial" w:cs="Arial"/>
          <w:color w:val="000000"/>
          <w:lang w:eastAsia="en-IN"/>
        </w:rPr>
        <w:t>.</w:t>
      </w:r>
    </w:p>
    <w:p w14:paraId="0BC9B7FB" w14:textId="77777777" w:rsidR="001054F0" w:rsidRPr="001054F0" w:rsidRDefault="001054F0" w:rsidP="001054F0">
      <w:pPr>
        <w:rPr>
          <w:rFonts w:ascii="Arial" w:eastAsia="Times New Roman" w:hAnsi="Arial" w:cs="Arial"/>
          <w:color w:val="000000"/>
          <w:lang w:eastAsia="en-IN"/>
        </w:rPr>
      </w:pPr>
    </w:p>
    <w:p w14:paraId="54A3BCAC" w14:textId="77777777" w:rsidR="001054F0" w:rsidRPr="001054F0" w:rsidRDefault="001054F0" w:rsidP="001054F0">
      <w:pPr>
        <w:rPr>
          <w:rFonts w:ascii="Arial" w:eastAsia="Times New Roman" w:hAnsi="Arial" w:cs="Arial"/>
          <w:color w:val="000000"/>
          <w:lang w:eastAsia="en-IN"/>
        </w:rPr>
      </w:pPr>
      <w:r w:rsidRPr="001054F0">
        <w:rPr>
          <w:rFonts w:ascii="Arial" w:eastAsia="Times New Roman" w:hAnsi="Arial" w:cs="Arial"/>
          <w:color w:val="000000"/>
          <w:lang w:eastAsia="en-IN"/>
        </w:rPr>
        <w:t>Further, Interning the past 2 summers, I have developed robust machine learning, data analysis, and database management skills along with my strong problem-solving skills, project management, and ability to work in teams, making me an ideal candidate to become part of “controlled chaos.” In my previous internship at LeadingIndia.ai, I worked on a Vaccine Prediction model on the H1N1 and seasonal flu vaccines to accurately predict the trends of the public acceptance rate (41%) of the Covid-19 vaccine. My team and I were able to publish a research paper on the topic and wrote a blog showcasing the correlation between the two pandemics.</w:t>
      </w:r>
    </w:p>
    <w:p w14:paraId="2889FDEF" w14:textId="77777777" w:rsidR="001054F0" w:rsidRPr="001054F0" w:rsidRDefault="001054F0" w:rsidP="001054F0">
      <w:pPr>
        <w:rPr>
          <w:rFonts w:ascii="Arial" w:eastAsia="Times New Roman" w:hAnsi="Arial" w:cs="Arial"/>
          <w:color w:val="000000"/>
          <w:lang w:eastAsia="en-IN"/>
        </w:rPr>
      </w:pPr>
    </w:p>
    <w:p w14:paraId="50DF7F6F" w14:textId="77777777" w:rsidR="001054F0" w:rsidRPr="001054F0" w:rsidRDefault="001054F0" w:rsidP="001054F0">
      <w:pPr>
        <w:rPr>
          <w:rFonts w:ascii="Arial" w:eastAsia="Times New Roman" w:hAnsi="Arial" w:cs="Arial"/>
          <w:color w:val="000000"/>
          <w:lang w:eastAsia="en-IN"/>
        </w:rPr>
      </w:pPr>
      <w:r w:rsidRPr="001054F0">
        <w:rPr>
          <w:rFonts w:ascii="Arial" w:eastAsia="Times New Roman" w:hAnsi="Arial" w:cs="Arial"/>
          <w:color w:val="000000"/>
          <w:lang w:eastAsia="en-IN"/>
        </w:rPr>
        <w:t>I am confident that my skills and experience make me a strong candidate to be a band member, and I am eager to grow and develop while learning from the world-class leaders at Mercedes. Thank you for your time and consideration. I would appreciate the chance to discuss further my qualifications and how I can contribute to work that makes a Difference! Please feel free to contact me at your convenience by email (jjhaveri@ucsd.edu) or by telephone (+1 858 214 9192).</w:t>
      </w:r>
    </w:p>
    <w:p w14:paraId="29289559" w14:textId="77777777" w:rsidR="001054F0" w:rsidRPr="001054F0" w:rsidRDefault="001054F0" w:rsidP="001054F0">
      <w:pPr>
        <w:rPr>
          <w:rFonts w:ascii="Arial" w:eastAsia="Times New Roman" w:hAnsi="Arial" w:cs="Arial"/>
          <w:color w:val="000000"/>
          <w:lang w:eastAsia="en-IN"/>
        </w:rPr>
      </w:pPr>
    </w:p>
    <w:p w14:paraId="14F650E0" w14:textId="332679C1" w:rsidR="001054F0" w:rsidRPr="001054F0" w:rsidRDefault="001054F0" w:rsidP="001054F0">
      <w:pPr>
        <w:rPr>
          <w:rFonts w:ascii="Arial" w:eastAsia="Times New Roman" w:hAnsi="Arial" w:cs="Arial"/>
          <w:color w:val="000000"/>
          <w:lang w:eastAsia="en-IN"/>
        </w:rPr>
      </w:pPr>
      <w:r w:rsidRPr="001054F0">
        <w:rPr>
          <w:rFonts w:ascii="Arial" w:eastAsia="Times New Roman" w:hAnsi="Arial" w:cs="Arial"/>
          <w:color w:val="000000"/>
          <w:lang w:eastAsia="en-IN"/>
        </w:rPr>
        <w:t>Sincer</w:t>
      </w:r>
      <w:r w:rsidR="008C404E">
        <w:rPr>
          <w:rFonts w:ascii="Arial" w:eastAsia="Times New Roman" w:hAnsi="Arial" w:cs="Arial"/>
          <w:color w:val="000000"/>
          <w:lang w:eastAsia="en-IN"/>
        </w:rPr>
        <w:t>el</w:t>
      </w:r>
      <w:r w:rsidRPr="001054F0">
        <w:rPr>
          <w:rFonts w:ascii="Arial" w:eastAsia="Times New Roman" w:hAnsi="Arial" w:cs="Arial"/>
          <w:color w:val="000000"/>
          <w:lang w:eastAsia="en-IN"/>
        </w:rPr>
        <w:t>y,</w:t>
      </w:r>
    </w:p>
    <w:p w14:paraId="4889572C" w14:textId="77777777" w:rsidR="001054F0" w:rsidRPr="001054F0" w:rsidRDefault="001054F0" w:rsidP="001054F0">
      <w:pPr>
        <w:rPr>
          <w:rFonts w:ascii="Arial" w:eastAsia="Times New Roman" w:hAnsi="Arial" w:cs="Arial"/>
          <w:color w:val="000000"/>
          <w:lang w:eastAsia="en-IN"/>
        </w:rPr>
      </w:pPr>
    </w:p>
    <w:p w14:paraId="7C30ABDC" w14:textId="57E21CDB" w:rsidR="00054480" w:rsidRPr="001054F0" w:rsidRDefault="001054F0" w:rsidP="001054F0">
      <w:r w:rsidRPr="001054F0">
        <w:rPr>
          <w:rFonts w:ascii="Arial" w:eastAsia="Times New Roman" w:hAnsi="Arial" w:cs="Arial"/>
          <w:color w:val="000000"/>
          <w:lang w:eastAsia="en-IN"/>
        </w:rPr>
        <w:t>Jay Jhaveri</w:t>
      </w:r>
    </w:p>
    <w:sectPr w:rsidR="00054480" w:rsidRPr="001054F0" w:rsidSect="00C62AE0">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1F9F2" w14:textId="77777777" w:rsidR="006C5E6B" w:rsidRDefault="006C5E6B" w:rsidP="00E60B6A">
      <w:pPr>
        <w:spacing w:after="0" w:line="240" w:lineRule="auto"/>
      </w:pPr>
      <w:r>
        <w:separator/>
      </w:r>
    </w:p>
  </w:endnote>
  <w:endnote w:type="continuationSeparator" w:id="0">
    <w:p w14:paraId="3CCEF57A" w14:textId="77777777" w:rsidR="006C5E6B" w:rsidRDefault="006C5E6B"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BA869" w14:textId="77777777" w:rsidR="006C5E6B" w:rsidRDefault="006C5E6B" w:rsidP="00E60B6A">
      <w:pPr>
        <w:spacing w:after="0" w:line="240" w:lineRule="auto"/>
      </w:pPr>
      <w:r>
        <w:separator/>
      </w:r>
    </w:p>
  </w:footnote>
  <w:footnote w:type="continuationSeparator" w:id="0">
    <w:p w14:paraId="6AFBCFD3" w14:textId="77777777" w:rsidR="006C5E6B" w:rsidRDefault="006C5E6B"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DA13" w14:textId="108E7D01"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44112D">
      <w:rPr>
        <w:noProof/>
        <w:color w:val="767171" w:themeColor="background2" w:themeShade="80"/>
        <w:lang w:val="en-US"/>
      </w:rPr>
      <w:t>18 February 2023</w:t>
    </w:r>
    <w:r w:rsidRPr="00E60B6A">
      <w:rPr>
        <w:color w:val="767171" w:themeColor="background2" w:themeShade="8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NKgFAGxpKSYtAAAA"/>
  </w:docVars>
  <w:rsids>
    <w:rsidRoot w:val="000C6062"/>
    <w:rsid w:val="00002795"/>
    <w:rsid w:val="00021C86"/>
    <w:rsid w:val="00022066"/>
    <w:rsid w:val="00023F04"/>
    <w:rsid w:val="00036C7F"/>
    <w:rsid w:val="00054480"/>
    <w:rsid w:val="00055BCD"/>
    <w:rsid w:val="00067A4F"/>
    <w:rsid w:val="00072D54"/>
    <w:rsid w:val="000831FC"/>
    <w:rsid w:val="000920B5"/>
    <w:rsid w:val="000C6062"/>
    <w:rsid w:val="001054F0"/>
    <w:rsid w:val="00115348"/>
    <w:rsid w:val="00176995"/>
    <w:rsid w:val="00187768"/>
    <w:rsid w:val="0021700B"/>
    <w:rsid w:val="0024285B"/>
    <w:rsid w:val="0024384C"/>
    <w:rsid w:val="002559DF"/>
    <w:rsid w:val="002A58B4"/>
    <w:rsid w:val="002A68AE"/>
    <w:rsid w:val="003379FF"/>
    <w:rsid w:val="003929BA"/>
    <w:rsid w:val="003C6699"/>
    <w:rsid w:val="003F5FAD"/>
    <w:rsid w:val="00401ACF"/>
    <w:rsid w:val="00411410"/>
    <w:rsid w:val="00431B16"/>
    <w:rsid w:val="00437D17"/>
    <w:rsid w:val="0044112D"/>
    <w:rsid w:val="00454F85"/>
    <w:rsid w:val="004569C2"/>
    <w:rsid w:val="00456BD4"/>
    <w:rsid w:val="004A700C"/>
    <w:rsid w:val="004B563B"/>
    <w:rsid w:val="005077CF"/>
    <w:rsid w:val="005911B9"/>
    <w:rsid w:val="005B4B42"/>
    <w:rsid w:val="005F0006"/>
    <w:rsid w:val="00603A4E"/>
    <w:rsid w:val="006131BA"/>
    <w:rsid w:val="006A179C"/>
    <w:rsid w:val="006C5E6B"/>
    <w:rsid w:val="006E34AB"/>
    <w:rsid w:val="006F795A"/>
    <w:rsid w:val="00720A72"/>
    <w:rsid w:val="0073739A"/>
    <w:rsid w:val="0074497A"/>
    <w:rsid w:val="00747FB0"/>
    <w:rsid w:val="007519FA"/>
    <w:rsid w:val="00761385"/>
    <w:rsid w:val="00784EA6"/>
    <w:rsid w:val="007D004A"/>
    <w:rsid w:val="007E30DD"/>
    <w:rsid w:val="007E6763"/>
    <w:rsid w:val="00804402"/>
    <w:rsid w:val="0082566F"/>
    <w:rsid w:val="008B3325"/>
    <w:rsid w:val="008C404E"/>
    <w:rsid w:val="008E00BF"/>
    <w:rsid w:val="008F0AC9"/>
    <w:rsid w:val="008F0BCB"/>
    <w:rsid w:val="008F4D2F"/>
    <w:rsid w:val="0091117C"/>
    <w:rsid w:val="009D3814"/>
    <w:rsid w:val="009D4E2F"/>
    <w:rsid w:val="009F4C19"/>
    <w:rsid w:val="00A03E47"/>
    <w:rsid w:val="00A522BD"/>
    <w:rsid w:val="00AC595E"/>
    <w:rsid w:val="00AF70DC"/>
    <w:rsid w:val="00B17643"/>
    <w:rsid w:val="00B42714"/>
    <w:rsid w:val="00B471B5"/>
    <w:rsid w:val="00B60A8E"/>
    <w:rsid w:val="00B822DD"/>
    <w:rsid w:val="00B86C0E"/>
    <w:rsid w:val="00BC4505"/>
    <w:rsid w:val="00BE6764"/>
    <w:rsid w:val="00BE7F65"/>
    <w:rsid w:val="00BF10A9"/>
    <w:rsid w:val="00C405C7"/>
    <w:rsid w:val="00C62AE0"/>
    <w:rsid w:val="00CC6B83"/>
    <w:rsid w:val="00D2745D"/>
    <w:rsid w:val="00D474E7"/>
    <w:rsid w:val="00D965F9"/>
    <w:rsid w:val="00DA5674"/>
    <w:rsid w:val="00DC778A"/>
    <w:rsid w:val="00E60B6A"/>
    <w:rsid w:val="00ED59BE"/>
    <w:rsid w:val="00EF6DDD"/>
    <w:rsid w:val="00F21C49"/>
    <w:rsid w:val="00F2349C"/>
    <w:rsid w:val="00F23774"/>
    <w:rsid w:val="00FA46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59</TotalTime>
  <Pages>1</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38</cp:revision>
  <cp:lastPrinted>2023-02-18T20:25:00Z</cp:lastPrinted>
  <dcterms:created xsi:type="dcterms:W3CDTF">2022-10-18T20:11:00Z</dcterms:created>
  <dcterms:modified xsi:type="dcterms:W3CDTF">2023-02-20T05:35:00Z</dcterms:modified>
</cp:coreProperties>
</file>